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9375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51Z</dcterms:created>
  <dcterms:modified xsi:type="dcterms:W3CDTF">2020-11-12T15:00:51Z</dcterms:modified>
</cp:coreProperties>
</file>